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hina</w:t>
      </w:r>
      <w:r>
        <w:t xml:space="preserve"> </w:t>
      </w:r>
      <w:r>
        <w:t xml:space="preserve">Guangzhou</w:t>
      </w:r>
    </w:p>
    <w:bookmarkStart w:id="25" w:name="Xea552cb1117a00271494724eb9c61cd84d17c32"/>
    <w:p>
      <w:pPr>
        <w:pStyle w:val="Heading1"/>
      </w:pPr>
      <w:r>
        <w:t xml:space="preserve">Cover Letter for Speech Therapist Position in China Guangzhou</w:t>
      </w:r>
    </w:p>
    <w:p>
      <w:pPr>
        <w:pStyle w:val="FirstParagraph"/>
      </w:pPr>
      <w:r>
        <w:t xml:space="preserve">Dear [Hiring Manager's Name],</w:t>
      </w:r>
    </w:p>
    <w:p>
      <w:pPr>
        <w:pStyle w:val="BodyText"/>
      </w:pPr>
      <w:r>
        <w:t xml:space="preserve">I am writing to express my interest in the Speech Therapist position at your esteemed organization in China Guangzhou. As a dedicated and experienced speech-language pathologist with a passion for empowering individuals through communication, I am eager to contribute my skills and expertise to support the growing need for specialized care in this vibrant city. My background, combined with my cultural adaptability and commitment to excellence, aligns perfectly with the mission of your institution. This Cover Letter outlines my qualifications and enthusiasm for joining your team in China Guangzhou.</w:t>
      </w:r>
    </w:p>
    <w:bookmarkStart w:id="20" w:name="professional-background-and-expertise"/>
    <w:p>
      <w:pPr>
        <w:pStyle w:val="Heading2"/>
      </w:pPr>
      <w:r>
        <w:t xml:space="preserve">Professional Background and Expertise</w:t>
      </w:r>
    </w:p>
    <w:p>
      <w:pPr>
        <w:pStyle w:val="FirstParagraph"/>
      </w:pPr>
      <w:r>
        <w:t xml:space="preserve">With over [X years] of experience in speech therapy, I have worked extensively with diverse populations, including children and adults with speech delays, language disorders, stuttering, and articulation challenges. My career has been defined by a patient-centered approach that emphasizes individualized treatment plans tailored to the unique needs of each client. In my previous roles at [Previous Employers], I utilized evidence-based practices such as articulation therapy, augmentative and alternative communication (AAC) systems, and receptive-expressive language interventions to foster meaningful progress in communication skills.</w:t>
      </w:r>
    </w:p>
    <w:p>
      <w:pPr>
        <w:pStyle w:val="BodyText"/>
      </w:pPr>
      <w:r>
        <w:t xml:space="preserve">One of my most rewarding experiences was working with a multilingual community in [Previous Location], where I collaborated with families to address the complexities of bilingual speech development. This experience honed my ability to adapt therapeutic techniques to accommodate cultural and linguistic diversity—skills that are particularly relevant in China Guangzhou, a city known for its rich cultural heritage and dynamic population. I am confident that my ability to navigate cross-cultural communication will enable me to build strong rapport with clients and their families in Guangzhou.</w:t>
      </w:r>
    </w:p>
    <w:bookmarkEnd w:id="20"/>
    <w:bookmarkStart w:id="21" w:name="Xddd54b56bec5344fcc54134f2e635381c201d7c"/>
    <w:p>
      <w:pPr>
        <w:pStyle w:val="Heading2"/>
      </w:pPr>
      <w:r>
        <w:t xml:space="preserve">Understanding of the Speech Therapy Landscape in China</w:t>
      </w:r>
    </w:p>
    <w:p>
      <w:pPr>
        <w:pStyle w:val="FirstParagraph"/>
      </w:pPr>
      <w:r>
        <w:t xml:space="preserve">The demand for speech therapists in China, particularly in cities like Guangzhou, is growing rapidly as awareness of speech and language disorders increases. As a professional deeply committed to advancing the field, I have studied the evolving healthcare landscape in China and recognize the importance of integrating traditional practices with modern therapeutic approaches. My goal is to contribute to this progress by providing high-quality care that aligns with both international standards and local needs.</w:t>
      </w:r>
    </w:p>
    <w:p>
      <w:pPr>
        <w:pStyle w:val="BodyText"/>
      </w:pPr>
      <w:r>
        <w:t xml:space="preserve">China Guangzhou, as a global hub for trade and culture, offers unique opportunities for speech therapists to work in multidisciplinary settings such as schools, rehabilitation centers, and private clinics. I am particularly interested in the chance to collaborate with local professionals to develop culturally sensitive programs that address the specific challenges faced by Guangzhou’s population. Whether working with children in early intervention programs or adults recovering from stroke-related communication disorders, I aim to deliver compassionate and effective care that enhances quality of life.</w:t>
      </w:r>
    </w:p>
    <w:bookmarkEnd w:id="21"/>
    <w:bookmarkStart w:id="22" w:name="Xd4b5c7f626a6b86bea5588fdac05cc25616ffc3"/>
    <w:p>
      <w:pPr>
        <w:pStyle w:val="Heading2"/>
      </w:pPr>
      <w:r>
        <w:t xml:space="preserve">Cultural Adaptability and Language Skills</w:t>
      </w:r>
    </w:p>
    <w:p>
      <w:pPr>
        <w:pStyle w:val="FirstParagraph"/>
      </w:pPr>
      <w:r>
        <w:t xml:space="preserve">My experience in multicultural environments has prepared me to thrive in the dynamic setting of China Guangzhou. While fluency in Mandarin is not a prerequisite for this role, I have taken steps to familiarize myself with basic Chinese phrases and cultural norms to ensure seamless communication with clients and colleagues. I believe that understanding the local context is essential for providing equitable care, and I am committed to continuously learning about the nuances of life in Guangzhou.</w:t>
      </w:r>
    </w:p>
    <w:p>
      <w:pPr>
        <w:pStyle w:val="BodyText"/>
      </w:pPr>
      <w:r>
        <w:t xml:space="preserve">Additionally, my ability to work independently and as part of a team has been instrumental in my success as a Speech Therapist. In China Guangzhou, where collaboration between healthcare providers is critical, I will leverage these skills to support interdisciplinary efforts. Whether participating in case conferences or training local staff, I am dedicated to fostering an inclusive and supportive environment for all stakeholders.</w:t>
      </w:r>
    </w:p>
    <w:bookmarkEnd w:id="22"/>
    <w:bookmarkStart w:id="23" w:name="why-i-am-the-right-fit-for-this-role"/>
    <w:p>
      <w:pPr>
        <w:pStyle w:val="Heading2"/>
      </w:pPr>
      <w:r>
        <w:t xml:space="preserve">Why I Am the Right Fit for This Role</w:t>
      </w:r>
    </w:p>
    <w:p>
      <w:pPr>
        <w:pStyle w:val="FirstParagraph"/>
      </w:pPr>
      <w:r>
        <w:t xml:space="preserve">What sets me apart as a Speech Therapist is my unwavering dedication to lifelong learning and innovation. I regularly attend professional development workshops and stay updated on the latest research in speech-language pathology. For example, I recently completed a certification in [relevant training or technique], which has expanded my ability to address complex communication disorders. This commitment to growth ensures that I can provide cutting-edge care to clients in China Guangzhou.</w:t>
      </w:r>
    </w:p>
    <w:p>
      <w:pPr>
        <w:pStyle w:val="BodyText"/>
      </w:pPr>
      <w:r>
        <w:t xml:space="preserve">Moreover, my passion for community engagement drives me to go beyond clinical settings. In previous roles, I organized workshops for parents and educators on early language development, which not only empowered families but also raised awareness about the importance of speech therapy. I am eager to replicate this initiative in Guangzhou, where education and prevention can play a vital role in improving access to care.</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Speech Therapist in China Guangzhou. My experience, cultural sensitivity, and dedication to excellence make me an ideal candidate for this position. I am confident that my background will enable me to make a meaningful impact on the lives of clients and their families while aligning with your organization’s vision.</w:t>
      </w:r>
    </w:p>
    <w:p>
      <w:pPr>
        <w:pStyle w:val="BodyText"/>
      </w:pPr>
      <w:r>
        <w:t xml:space="preserve">Thank you for considering my application. I would welcome the chance to discuss how my qualifications align with your needs and how I can contribute to the success of your team in China Guangzhou.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China Guangzhou</dc:title>
  <dc:creator/>
  <cp:keywords/>
  <dcterms:created xsi:type="dcterms:W3CDTF">2026-07-24T19:34:34Z</dcterms:created>
  <dcterms:modified xsi:type="dcterms:W3CDTF">2026-07-24T19:34:34Z</dcterms:modified>
</cp:coreProperties>
</file>

<file path=docProps/custom.xml><?xml version="1.0" encoding="utf-8"?>
<Properties xmlns="http://schemas.openxmlformats.org/officeDocument/2006/custom-properties" xmlns:vt="http://schemas.openxmlformats.org/officeDocument/2006/docPropsVTypes"/>
</file>